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1B9893" w14:textId="77777777" w:rsidR="004B6E30" w:rsidRPr="00B74BD4" w:rsidRDefault="004B6E30">
      <w:pPr>
        <w:rPr>
          <w:lang w:val="hr-HR"/>
        </w:rPr>
      </w:pPr>
    </w:p>
    <w:p w14:paraId="1A2A4B88" w14:textId="7EC186A1" w:rsidR="0012694B" w:rsidRPr="00B74BD4" w:rsidRDefault="00BB1A96" w:rsidP="005902EB">
      <w:pPr>
        <w:jc w:val="center"/>
        <w:rPr>
          <w:b/>
          <w:bCs/>
          <w:sz w:val="28"/>
          <w:szCs w:val="28"/>
          <w:lang w:val="hr-HR"/>
        </w:rPr>
      </w:pPr>
      <w:r w:rsidRPr="00B74BD4">
        <w:rPr>
          <w:b/>
          <w:bCs/>
          <w:sz w:val="28"/>
          <w:szCs w:val="28"/>
          <w:lang w:val="hr-HR"/>
        </w:rPr>
        <w:t>D</w:t>
      </w:r>
      <w:r w:rsidR="0012694B" w:rsidRPr="00B74BD4">
        <w:rPr>
          <w:b/>
          <w:bCs/>
          <w:sz w:val="28"/>
          <w:szCs w:val="28"/>
          <w:lang w:val="hr-HR"/>
        </w:rPr>
        <w:t>iplomski studij Etnologija i kulturna antropologija – struktura reformiranog studija</w:t>
      </w:r>
    </w:p>
    <w:p w14:paraId="5C6780B7" w14:textId="77777777" w:rsidR="0012694B" w:rsidRPr="00B74BD4" w:rsidRDefault="0012694B">
      <w:pPr>
        <w:rPr>
          <w:lang w:val="hr-HR"/>
        </w:rPr>
      </w:pPr>
    </w:p>
    <w:p w14:paraId="6AFBBCC9" w14:textId="716B08BC" w:rsidR="0012694B" w:rsidRPr="00B74BD4" w:rsidRDefault="0012694B">
      <w:pPr>
        <w:rPr>
          <w:b/>
          <w:bCs/>
          <w:u w:val="single"/>
          <w:lang w:val="hr-HR"/>
        </w:rPr>
      </w:pPr>
      <w:r w:rsidRPr="00B74BD4">
        <w:rPr>
          <w:b/>
          <w:bCs/>
          <w:u w:val="single"/>
          <w:lang w:val="hr-HR"/>
        </w:rPr>
        <w:t>1. SEMESTAR</w:t>
      </w:r>
    </w:p>
    <w:p w14:paraId="0701F6F0" w14:textId="1A0DA81D" w:rsidR="0012694B" w:rsidRPr="00B74BD4" w:rsidRDefault="0012694B">
      <w:pPr>
        <w:rPr>
          <w:b/>
          <w:bCs/>
          <w:lang w:val="hr-HR"/>
        </w:rPr>
      </w:pPr>
      <w:r w:rsidRPr="00B74BD4">
        <w:rPr>
          <w:b/>
          <w:bCs/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12694B" w:rsidRPr="00B74BD4" w14:paraId="7E1E8EC3" w14:textId="77777777" w:rsidTr="0012694B">
        <w:tc>
          <w:tcPr>
            <w:tcW w:w="6658" w:type="dxa"/>
          </w:tcPr>
          <w:p w14:paraId="39792EA0" w14:textId="138EE975" w:rsidR="0012694B" w:rsidRPr="00B74BD4" w:rsidRDefault="00BB1A96" w:rsidP="00A50A3C">
            <w:pPr>
              <w:autoSpaceDE w:val="0"/>
              <w:autoSpaceDN w:val="0"/>
              <w:adjustRightInd w:val="0"/>
              <w:rPr>
                <w:lang w:val="hr-HR"/>
              </w:rPr>
            </w:pPr>
            <w:r w:rsidRPr="00B74BD4">
              <w:rPr>
                <w:rFonts w:ascii="Arial" w:hAnsi="Arial" w:cs="Arial"/>
                <w:kern w:val="0"/>
                <w:lang w:val="hr-HR"/>
              </w:rPr>
              <w:t xml:space="preserve">Problemski pristupi povijesti etnologije </w:t>
            </w:r>
            <w:r w:rsidR="00A50A3C" w:rsidRPr="00B74BD4">
              <w:rPr>
                <w:rFonts w:ascii="Arial" w:hAnsi="Arial" w:cs="Arial"/>
                <w:kern w:val="0"/>
                <w:lang w:val="hr-HR"/>
              </w:rPr>
              <w:t xml:space="preserve">i </w:t>
            </w:r>
            <w:r w:rsidRPr="00B74BD4">
              <w:rPr>
                <w:rFonts w:ascii="Arial" w:hAnsi="Arial" w:cs="Arial"/>
                <w:kern w:val="0"/>
                <w:lang w:val="hr-HR"/>
              </w:rPr>
              <w:t>kulturne antropologije</w:t>
            </w:r>
          </w:p>
        </w:tc>
        <w:tc>
          <w:tcPr>
            <w:tcW w:w="1559" w:type="dxa"/>
          </w:tcPr>
          <w:p w14:paraId="78FE81DE" w14:textId="2C0E7F0D" w:rsidR="0012694B" w:rsidRPr="00B74BD4" w:rsidRDefault="00BB1A96">
            <w:pPr>
              <w:rPr>
                <w:lang w:val="hr-HR"/>
              </w:rPr>
            </w:pPr>
            <w:r w:rsidRPr="00B74BD4">
              <w:rPr>
                <w:lang w:val="hr-HR"/>
              </w:rPr>
              <w:t>30/15/0</w:t>
            </w:r>
          </w:p>
        </w:tc>
        <w:tc>
          <w:tcPr>
            <w:tcW w:w="799" w:type="dxa"/>
          </w:tcPr>
          <w:p w14:paraId="56C9285E" w14:textId="432CDCD4" w:rsidR="0012694B" w:rsidRPr="00B74BD4" w:rsidRDefault="00BB1A96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</w:tbl>
    <w:p w14:paraId="3DE0421E" w14:textId="77777777" w:rsidR="0012694B" w:rsidRPr="00B74BD4" w:rsidRDefault="0012694B">
      <w:pPr>
        <w:rPr>
          <w:lang w:val="hr-HR"/>
        </w:rPr>
      </w:pPr>
    </w:p>
    <w:p w14:paraId="2205A3E8" w14:textId="65CCF1F6" w:rsidR="00FE26D6" w:rsidRPr="00B74BD4" w:rsidRDefault="00FE26D6" w:rsidP="31663019">
      <w:pPr>
        <w:rPr>
          <w:rFonts w:ascii="Aptos" w:eastAsia="Aptos" w:hAnsi="Aptos" w:cs="Aptos"/>
          <w:lang w:val="hr-HR"/>
        </w:rPr>
      </w:pPr>
      <w:r w:rsidRPr="00B74BD4">
        <w:rPr>
          <w:b/>
          <w:bCs/>
          <w:lang w:val="hr-HR"/>
        </w:rPr>
        <w:t xml:space="preserve">2. </w:t>
      </w:r>
      <w:r w:rsidR="78C72FE3" w:rsidRPr="00B74BD4">
        <w:rPr>
          <w:rFonts w:ascii="Aptos" w:eastAsia="Aptos" w:hAnsi="Aptos" w:cs="Aptos"/>
          <w:b/>
          <w:bCs/>
          <w:lang w:val="hr-HR"/>
        </w:rPr>
        <w:t>Izbornost struke – tijekom studija odabrati najmanje 24 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BB1A96" w:rsidRPr="00B74BD4" w14:paraId="24C4792C" w14:textId="77777777" w:rsidTr="00B36C65">
        <w:trPr>
          <w:trHeight w:val="281"/>
        </w:trPr>
        <w:tc>
          <w:tcPr>
            <w:tcW w:w="6658" w:type="dxa"/>
          </w:tcPr>
          <w:p w14:paraId="7D8839D8" w14:textId="2746688A" w:rsidR="00BB1A96" w:rsidRPr="00B74BD4" w:rsidRDefault="00BB1A96" w:rsidP="00B36C65">
            <w:pPr>
              <w:spacing w:after="160" w:line="259" w:lineRule="auto"/>
              <w:rPr>
                <w:lang w:val="hr-HR"/>
              </w:rPr>
            </w:pPr>
            <w:r w:rsidRPr="00B74BD4">
              <w:rPr>
                <w:lang w:val="hr-HR"/>
              </w:rPr>
              <w:t xml:space="preserve">Izborni kolegij </w:t>
            </w:r>
            <w:r w:rsidR="002042D7" w:rsidRPr="00B74BD4">
              <w:rPr>
                <w:lang w:val="hr-HR"/>
              </w:rPr>
              <w:t>1</w:t>
            </w:r>
          </w:p>
        </w:tc>
        <w:tc>
          <w:tcPr>
            <w:tcW w:w="1559" w:type="dxa"/>
          </w:tcPr>
          <w:p w14:paraId="6E200462" w14:textId="3970E613" w:rsidR="00BB1A96" w:rsidRPr="00B74BD4" w:rsidRDefault="00A50A3C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5D55199D" w14:textId="04844953" w:rsidR="00BB1A96" w:rsidRPr="00B74BD4" w:rsidRDefault="002042D7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  <w:tr w:rsidR="002042D7" w:rsidRPr="00B74BD4" w14:paraId="2B9EC1F9" w14:textId="77777777" w:rsidTr="00B36C65">
        <w:trPr>
          <w:trHeight w:val="281"/>
        </w:trPr>
        <w:tc>
          <w:tcPr>
            <w:tcW w:w="6658" w:type="dxa"/>
          </w:tcPr>
          <w:p w14:paraId="438266C1" w14:textId="4EFC1B4B" w:rsidR="002042D7" w:rsidRPr="00B74BD4" w:rsidRDefault="002042D7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Izborni kolegij 2</w:t>
            </w:r>
          </w:p>
        </w:tc>
        <w:tc>
          <w:tcPr>
            <w:tcW w:w="1559" w:type="dxa"/>
          </w:tcPr>
          <w:p w14:paraId="7CACC5F0" w14:textId="4EB08DBE" w:rsidR="002042D7" w:rsidRPr="00B74BD4" w:rsidRDefault="00A50A3C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0B328180" w14:textId="61FD9CCA" w:rsidR="002042D7" w:rsidRPr="00B74BD4" w:rsidRDefault="002042D7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</w:tbl>
    <w:p w14:paraId="20695E5C" w14:textId="77777777" w:rsidR="00BB1A96" w:rsidRPr="00B74BD4" w:rsidRDefault="00BB1A96" w:rsidP="00BB1A96">
      <w:pPr>
        <w:rPr>
          <w:lang w:val="hr-HR"/>
        </w:rPr>
      </w:pPr>
    </w:p>
    <w:p w14:paraId="2E9B682D" w14:textId="6A69238E" w:rsidR="002042D7" w:rsidRPr="00B74BD4" w:rsidRDefault="2DC6BD02" w:rsidP="31663019">
      <w:pPr>
        <w:rPr>
          <w:lang w:val="hr-HR"/>
        </w:rPr>
      </w:pPr>
      <w:r w:rsidRPr="00B74BD4">
        <w:rPr>
          <w:b/>
          <w:bCs/>
          <w:lang w:val="hr-HR"/>
        </w:rPr>
        <w:t xml:space="preserve">3. Slobodna izbornost </w:t>
      </w:r>
      <w:r w:rsidR="56908537" w:rsidRPr="00B74BD4">
        <w:rPr>
          <w:rFonts w:ascii="Aptos" w:eastAsia="Aptos" w:hAnsi="Aptos" w:cs="Aptos"/>
          <w:b/>
          <w:bCs/>
          <w:lang w:val="hr-HR"/>
        </w:rPr>
        <w:t>– tijekom studija odabrati najmanje 12 ECTS, od čega najmanje 3 ECTS</w:t>
      </w:r>
      <w:r w:rsidRPr="00B74BD4">
        <w:rPr>
          <w:b/>
          <w:bCs/>
          <w:lang w:val="hr-HR"/>
        </w:rPr>
        <w:t xml:space="preserve"> generičkih vještin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2042D7" w:rsidRPr="00B74BD4" w14:paraId="58D1A3C8" w14:textId="77777777" w:rsidTr="00B36C65">
        <w:trPr>
          <w:trHeight w:val="281"/>
        </w:trPr>
        <w:tc>
          <w:tcPr>
            <w:tcW w:w="6658" w:type="dxa"/>
          </w:tcPr>
          <w:p w14:paraId="1AF85121" w14:textId="77777777" w:rsidR="002042D7" w:rsidRPr="00B74BD4" w:rsidRDefault="002042D7" w:rsidP="00B36C65">
            <w:pPr>
              <w:spacing w:after="160" w:line="259" w:lineRule="auto"/>
              <w:rPr>
                <w:lang w:val="hr-HR"/>
              </w:rPr>
            </w:pPr>
            <w:r w:rsidRPr="00B74BD4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434D1D1B" w14:textId="77777777" w:rsidR="002042D7" w:rsidRPr="00B74BD4" w:rsidRDefault="002042D7" w:rsidP="00B36C65">
            <w:pPr>
              <w:rPr>
                <w:lang w:val="hr-HR"/>
              </w:rPr>
            </w:pPr>
          </w:p>
        </w:tc>
        <w:tc>
          <w:tcPr>
            <w:tcW w:w="799" w:type="dxa"/>
          </w:tcPr>
          <w:p w14:paraId="00625E8B" w14:textId="77777777" w:rsidR="002042D7" w:rsidRPr="00B74BD4" w:rsidRDefault="002042D7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3</w:t>
            </w:r>
          </w:p>
        </w:tc>
      </w:tr>
    </w:tbl>
    <w:p w14:paraId="678BD74F" w14:textId="77777777" w:rsidR="0012694B" w:rsidRPr="00B74BD4" w:rsidRDefault="0012694B" w:rsidP="0012694B">
      <w:pPr>
        <w:rPr>
          <w:lang w:val="hr-HR"/>
        </w:rPr>
      </w:pPr>
    </w:p>
    <w:p w14:paraId="185A08C0" w14:textId="6EAB090C" w:rsidR="0012694B" w:rsidRPr="00B74BD4" w:rsidRDefault="0012694B">
      <w:pPr>
        <w:rPr>
          <w:b/>
          <w:bCs/>
          <w:u w:val="single"/>
          <w:lang w:val="hr-HR"/>
        </w:rPr>
      </w:pPr>
      <w:r w:rsidRPr="00B74BD4">
        <w:rPr>
          <w:b/>
          <w:bCs/>
          <w:u w:val="single"/>
          <w:lang w:val="hr-HR"/>
        </w:rPr>
        <w:t>2. SEMESTAR</w:t>
      </w:r>
    </w:p>
    <w:p w14:paraId="54303EB8" w14:textId="77777777" w:rsidR="00BB1A96" w:rsidRPr="00B74BD4" w:rsidRDefault="00BB1A96" w:rsidP="00BB1A96">
      <w:pPr>
        <w:rPr>
          <w:b/>
          <w:bCs/>
          <w:lang w:val="hr-HR"/>
        </w:rPr>
      </w:pPr>
      <w:r w:rsidRPr="00B74BD4">
        <w:rPr>
          <w:b/>
          <w:bCs/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BA7F88" w:rsidRPr="00B74BD4" w14:paraId="65EDAE5B" w14:textId="77777777" w:rsidTr="006F328C">
        <w:tc>
          <w:tcPr>
            <w:tcW w:w="6658" w:type="dxa"/>
          </w:tcPr>
          <w:p w14:paraId="4DD48511" w14:textId="7B9B3D53" w:rsidR="00BA7F88" w:rsidRPr="00B74BD4" w:rsidRDefault="00BB1A96" w:rsidP="00BA7F88">
            <w:pPr>
              <w:rPr>
                <w:lang w:val="hr-HR"/>
              </w:rPr>
            </w:pPr>
            <w:r w:rsidRPr="00B74BD4">
              <w:rPr>
                <w:rFonts w:eastAsia="ArialMT" w:cs="ArialMT"/>
                <w:kern w:val="0"/>
                <w:lang w:val="hr-HR"/>
              </w:rPr>
              <w:t>Složene kvalitativne metode</w:t>
            </w:r>
          </w:p>
        </w:tc>
        <w:tc>
          <w:tcPr>
            <w:tcW w:w="1559" w:type="dxa"/>
          </w:tcPr>
          <w:p w14:paraId="6D01B776" w14:textId="10B5A0AE" w:rsidR="00BA7F88" w:rsidRPr="00B74BD4" w:rsidRDefault="00BB1A96" w:rsidP="006F328C">
            <w:pPr>
              <w:rPr>
                <w:lang w:val="hr-HR"/>
              </w:rPr>
            </w:pPr>
            <w:r w:rsidRPr="00B74BD4">
              <w:rPr>
                <w:lang w:val="hr-HR"/>
              </w:rPr>
              <w:t>30/15/0</w:t>
            </w:r>
          </w:p>
        </w:tc>
        <w:tc>
          <w:tcPr>
            <w:tcW w:w="799" w:type="dxa"/>
          </w:tcPr>
          <w:p w14:paraId="75E82559" w14:textId="22E1F2D4" w:rsidR="00BA7F88" w:rsidRPr="00B74BD4" w:rsidRDefault="00BB1A96" w:rsidP="006F328C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</w:tbl>
    <w:p w14:paraId="2C5842AC" w14:textId="77777777" w:rsidR="00BA7F88" w:rsidRPr="00B74BD4" w:rsidRDefault="00BA7F88" w:rsidP="00BA7F88">
      <w:pPr>
        <w:rPr>
          <w:lang w:val="hr-HR"/>
        </w:rPr>
      </w:pPr>
    </w:p>
    <w:p w14:paraId="3DA7D417" w14:textId="5EF866B3" w:rsidR="489D6DBB" w:rsidRPr="00B74BD4" w:rsidRDefault="489D6DBB" w:rsidP="31663019">
      <w:pPr>
        <w:rPr>
          <w:rFonts w:ascii="Aptos" w:eastAsia="Aptos" w:hAnsi="Aptos" w:cs="Aptos"/>
          <w:lang w:val="hr-HR"/>
        </w:rPr>
      </w:pPr>
      <w:r w:rsidRPr="00B74BD4">
        <w:rPr>
          <w:b/>
          <w:bCs/>
          <w:lang w:val="hr-HR"/>
        </w:rPr>
        <w:t xml:space="preserve">2. </w:t>
      </w:r>
      <w:r w:rsidR="1A534A18" w:rsidRPr="00B74BD4">
        <w:rPr>
          <w:rFonts w:ascii="Aptos" w:eastAsia="Aptos" w:hAnsi="Aptos" w:cs="Aptos"/>
          <w:b/>
          <w:bCs/>
          <w:lang w:val="hr-HR"/>
        </w:rPr>
        <w:t>Izbornost struke – tijekom studija odabrati najmanje 24 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A50A3C" w:rsidRPr="00B74BD4" w14:paraId="26530CEB" w14:textId="77777777" w:rsidTr="00B36C65">
        <w:trPr>
          <w:trHeight w:val="281"/>
        </w:trPr>
        <w:tc>
          <w:tcPr>
            <w:tcW w:w="6658" w:type="dxa"/>
          </w:tcPr>
          <w:p w14:paraId="30B0E124" w14:textId="77777777" w:rsidR="00A50A3C" w:rsidRPr="00B74BD4" w:rsidRDefault="00A50A3C" w:rsidP="00B36C65">
            <w:pPr>
              <w:spacing w:after="160" w:line="259" w:lineRule="auto"/>
              <w:rPr>
                <w:lang w:val="hr-HR"/>
              </w:rPr>
            </w:pPr>
            <w:r w:rsidRPr="00B74BD4">
              <w:rPr>
                <w:lang w:val="hr-HR"/>
              </w:rPr>
              <w:t>Izborni kolegij 1</w:t>
            </w:r>
          </w:p>
        </w:tc>
        <w:tc>
          <w:tcPr>
            <w:tcW w:w="1559" w:type="dxa"/>
          </w:tcPr>
          <w:p w14:paraId="0CB9FADF" w14:textId="77777777" w:rsidR="00A50A3C" w:rsidRPr="00B74BD4" w:rsidRDefault="00A50A3C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55D9F9DA" w14:textId="77777777" w:rsidR="00A50A3C" w:rsidRPr="00B74BD4" w:rsidRDefault="00A50A3C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  <w:tr w:rsidR="00A50A3C" w:rsidRPr="00B74BD4" w14:paraId="70A01008" w14:textId="77777777" w:rsidTr="00B36C65">
        <w:trPr>
          <w:trHeight w:val="281"/>
        </w:trPr>
        <w:tc>
          <w:tcPr>
            <w:tcW w:w="6658" w:type="dxa"/>
          </w:tcPr>
          <w:p w14:paraId="5B235C5A" w14:textId="77777777" w:rsidR="00A50A3C" w:rsidRPr="00B74BD4" w:rsidRDefault="00A50A3C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Izborni kolegij 2</w:t>
            </w:r>
          </w:p>
        </w:tc>
        <w:tc>
          <w:tcPr>
            <w:tcW w:w="1559" w:type="dxa"/>
          </w:tcPr>
          <w:p w14:paraId="769ABF62" w14:textId="77777777" w:rsidR="00A50A3C" w:rsidRPr="00B74BD4" w:rsidRDefault="00A50A3C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29AD18E0" w14:textId="77777777" w:rsidR="00A50A3C" w:rsidRPr="00B74BD4" w:rsidRDefault="00A50A3C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</w:tbl>
    <w:p w14:paraId="19401555" w14:textId="77777777" w:rsidR="00BB1A96" w:rsidRPr="00B74BD4" w:rsidRDefault="00BB1A96" w:rsidP="00BB1A96">
      <w:pPr>
        <w:rPr>
          <w:lang w:val="hr-HR"/>
        </w:rPr>
      </w:pPr>
    </w:p>
    <w:p w14:paraId="14270C59" w14:textId="2B6E61BF" w:rsidR="002042D7" w:rsidRPr="00B74BD4" w:rsidRDefault="2DC6BD02" w:rsidP="31663019">
      <w:pPr>
        <w:rPr>
          <w:lang w:val="hr-HR"/>
        </w:rPr>
      </w:pPr>
      <w:r w:rsidRPr="00B74BD4">
        <w:rPr>
          <w:b/>
          <w:bCs/>
          <w:lang w:val="hr-HR"/>
        </w:rPr>
        <w:t xml:space="preserve">3. Slobodna izbornost </w:t>
      </w:r>
      <w:r w:rsidR="1661D595" w:rsidRPr="00B74BD4">
        <w:rPr>
          <w:rFonts w:ascii="Aptos" w:eastAsia="Aptos" w:hAnsi="Aptos" w:cs="Aptos"/>
          <w:b/>
          <w:bCs/>
          <w:lang w:val="hr-HR"/>
        </w:rPr>
        <w:t xml:space="preserve">– tijekom studija odabrati najmanje 12 ECTS, od čega najmanje 3 ECTS </w:t>
      </w:r>
      <w:r w:rsidR="1661D595" w:rsidRPr="00B74BD4">
        <w:rPr>
          <w:rFonts w:ascii="Aptos" w:eastAsia="Aptos" w:hAnsi="Aptos" w:cs="Aptos"/>
          <w:lang w:val="hr-HR"/>
        </w:rPr>
        <w:t xml:space="preserve"> </w:t>
      </w:r>
      <w:r w:rsidRPr="00B74BD4">
        <w:rPr>
          <w:b/>
          <w:bCs/>
          <w:lang w:val="hr-HR"/>
        </w:rPr>
        <w:t>generičkih vještin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2042D7" w:rsidRPr="00B74BD4" w14:paraId="20D1E06D" w14:textId="77777777" w:rsidTr="00B36C65">
        <w:trPr>
          <w:trHeight w:val="281"/>
        </w:trPr>
        <w:tc>
          <w:tcPr>
            <w:tcW w:w="6658" w:type="dxa"/>
          </w:tcPr>
          <w:p w14:paraId="39115FD0" w14:textId="77777777" w:rsidR="002042D7" w:rsidRPr="00B74BD4" w:rsidRDefault="002042D7" w:rsidP="00B36C65">
            <w:pPr>
              <w:spacing w:after="160" w:line="259" w:lineRule="auto"/>
              <w:rPr>
                <w:lang w:val="hr-HR"/>
              </w:rPr>
            </w:pPr>
            <w:r w:rsidRPr="00B74BD4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6A959237" w14:textId="77777777" w:rsidR="002042D7" w:rsidRPr="00B74BD4" w:rsidRDefault="002042D7" w:rsidP="00B36C65">
            <w:pPr>
              <w:rPr>
                <w:lang w:val="hr-HR"/>
              </w:rPr>
            </w:pPr>
          </w:p>
        </w:tc>
        <w:tc>
          <w:tcPr>
            <w:tcW w:w="799" w:type="dxa"/>
          </w:tcPr>
          <w:p w14:paraId="07173827" w14:textId="77777777" w:rsidR="002042D7" w:rsidRPr="00B74BD4" w:rsidRDefault="002042D7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3</w:t>
            </w:r>
          </w:p>
        </w:tc>
      </w:tr>
    </w:tbl>
    <w:p w14:paraId="13455E68" w14:textId="77777777" w:rsidR="00BB1A96" w:rsidRPr="00B74BD4" w:rsidRDefault="00BB1A96" w:rsidP="00BA7F88">
      <w:pPr>
        <w:rPr>
          <w:lang w:val="hr-HR"/>
        </w:rPr>
      </w:pPr>
    </w:p>
    <w:p w14:paraId="33DA9424" w14:textId="5DABBB5D" w:rsidR="0012694B" w:rsidRPr="00B74BD4" w:rsidRDefault="0012694B">
      <w:pPr>
        <w:rPr>
          <w:b/>
          <w:bCs/>
          <w:u w:val="single"/>
          <w:lang w:val="hr-HR"/>
        </w:rPr>
      </w:pPr>
      <w:r w:rsidRPr="00B74BD4">
        <w:rPr>
          <w:b/>
          <w:bCs/>
          <w:u w:val="single"/>
          <w:lang w:val="hr-HR"/>
        </w:rPr>
        <w:t>3. SEMESTAR</w:t>
      </w:r>
    </w:p>
    <w:p w14:paraId="599941F3" w14:textId="77777777" w:rsidR="00BB1A96" w:rsidRPr="00B74BD4" w:rsidRDefault="00BB1A96" w:rsidP="00BB1A96">
      <w:pPr>
        <w:rPr>
          <w:b/>
          <w:bCs/>
          <w:lang w:val="hr-HR"/>
        </w:rPr>
      </w:pPr>
      <w:r w:rsidRPr="00B74BD4">
        <w:rPr>
          <w:b/>
          <w:bCs/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BB1A96" w:rsidRPr="00B74BD4" w14:paraId="27ED3E89" w14:textId="77777777" w:rsidTr="199D25A3">
        <w:tc>
          <w:tcPr>
            <w:tcW w:w="6658" w:type="dxa"/>
          </w:tcPr>
          <w:p w14:paraId="6783DA39" w14:textId="79FF511D" w:rsidR="00BB1A96" w:rsidRPr="00B74BD4" w:rsidRDefault="3026F1B2" w:rsidP="00A50A3C">
            <w:pPr>
              <w:autoSpaceDE w:val="0"/>
              <w:autoSpaceDN w:val="0"/>
              <w:adjustRightInd w:val="0"/>
              <w:rPr>
                <w:lang w:val="hr-HR"/>
              </w:rPr>
            </w:pPr>
            <w:r w:rsidRPr="00B74BD4">
              <w:rPr>
                <w:rFonts w:eastAsia="ArialMT" w:cs="ArialMT"/>
                <w:kern w:val="0"/>
                <w:lang w:val="hr-HR"/>
              </w:rPr>
              <w:t xml:space="preserve">Problemi suvremene etnološke </w:t>
            </w:r>
            <w:r w:rsidR="1560393F" w:rsidRPr="00B74BD4">
              <w:rPr>
                <w:rFonts w:eastAsia="ArialMT" w:cs="ArialMT"/>
                <w:kern w:val="0"/>
                <w:lang w:val="hr-HR"/>
              </w:rPr>
              <w:t>i</w:t>
            </w:r>
            <w:r w:rsidR="6DA5CBF1" w:rsidRPr="00B74BD4">
              <w:rPr>
                <w:rFonts w:eastAsia="ArialMT" w:cs="ArialMT"/>
                <w:kern w:val="0"/>
                <w:lang w:val="hr-HR"/>
              </w:rPr>
              <w:t xml:space="preserve"> </w:t>
            </w:r>
            <w:r w:rsidRPr="00B74BD4">
              <w:rPr>
                <w:rFonts w:eastAsia="ArialMT" w:cs="ArialMT"/>
                <w:kern w:val="0"/>
                <w:lang w:val="hr-HR"/>
              </w:rPr>
              <w:t>kulturnoantropološke teorije</w:t>
            </w:r>
          </w:p>
        </w:tc>
        <w:tc>
          <w:tcPr>
            <w:tcW w:w="1559" w:type="dxa"/>
          </w:tcPr>
          <w:p w14:paraId="48579978" w14:textId="3391BF9E" w:rsidR="00BB1A96" w:rsidRPr="00B74BD4" w:rsidRDefault="00BB1A96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30/15/0</w:t>
            </w:r>
          </w:p>
        </w:tc>
        <w:tc>
          <w:tcPr>
            <w:tcW w:w="799" w:type="dxa"/>
          </w:tcPr>
          <w:p w14:paraId="63A7657C" w14:textId="7970E48A" w:rsidR="00BB1A96" w:rsidRPr="00B74BD4" w:rsidRDefault="00BB1A96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  <w:tr w:rsidR="00BB1A96" w:rsidRPr="00B74BD4" w14:paraId="6D97C1F0" w14:textId="77777777" w:rsidTr="199D25A3">
        <w:tc>
          <w:tcPr>
            <w:tcW w:w="6658" w:type="dxa"/>
          </w:tcPr>
          <w:p w14:paraId="5384C43E" w14:textId="1A416B68" w:rsidR="00BB1A96" w:rsidRPr="00B74BD4" w:rsidRDefault="00BB1A96" w:rsidP="00B36C65">
            <w:pPr>
              <w:rPr>
                <w:lang w:val="hr-HR"/>
              </w:rPr>
            </w:pPr>
            <w:r w:rsidRPr="00B74BD4">
              <w:rPr>
                <w:rFonts w:cs="Arial"/>
                <w:kern w:val="0"/>
                <w:lang w:val="hr-HR"/>
              </w:rPr>
              <w:t>Kulturne politike</w:t>
            </w:r>
          </w:p>
        </w:tc>
        <w:tc>
          <w:tcPr>
            <w:tcW w:w="1559" w:type="dxa"/>
          </w:tcPr>
          <w:p w14:paraId="27695A63" w14:textId="7C797A16" w:rsidR="00BB1A96" w:rsidRPr="00B74BD4" w:rsidRDefault="00BB1A96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0FBD55F8" w14:textId="5B4D999F" w:rsidR="00BB1A96" w:rsidRPr="00B74BD4" w:rsidRDefault="00BB1A96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3</w:t>
            </w:r>
          </w:p>
        </w:tc>
      </w:tr>
      <w:tr w:rsidR="00BB1A96" w:rsidRPr="00B74BD4" w14:paraId="0AB2C743" w14:textId="77777777" w:rsidTr="199D25A3">
        <w:tc>
          <w:tcPr>
            <w:tcW w:w="6658" w:type="dxa"/>
          </w:tcPr>
          <w:p w14:paraId="71F812E3" w14:textId="669B29E9" w:rsidR="00BB1A96" w:rsidRPr="00B74BD4" w:rsidRDefault="008B2CB3" w:rsidP="00B36C65">
            <w:pPr>
              <w:rPr>
                <w:lang w:val="hr-HR"/>
              </w:rPr>
            </w:pPr>
            <w:r w:rsidRPr="00B74BD4">
              <w:rPr>
                <w:rFonts w:eastAsia="ArialMT" w:cs="ArialMT"/>
                <w:kern w:val="0"/>
                <w:lang w:val="hr-HR"/>
              </w:rPr>
              <w:t>Stručna praksa</w:t>
            </w:r>
          </w:p>
        </w:tc>
        <w:tc>
          <w:tcPr>
            <w:tcW w:w="1559" w:type="dxa"/>
          </w:tcPr>
          <w:p w14:paraId="54F994A9" w14:textId="47CA630C" w:rsidR="00BB1A96" w:rsidRPr="00B74BD4" w:rsidRDefault="008B2CB3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0/15/0</w:t>
            </w:r>
          </w:p>
        </w:tc>
        <w:tc>
          <w:tcPr>
            <w:tcW w:w="799" w:type="dxa"/>
          </w:tcPr>
          <w:p w14:paraId="05C8FD87" w14:textId="3A46ABA9" w:rsidR="00BB1A96" w:rsidRPr="00B74BD4" w:rsidRDefault="008B2CB3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3</w:t>
            </w:r>
          </w:p>
        </w:tc>
      </w:tr>
      <w:tr w:rsidR="00BB1A96" w:rsidRPr="00B74BD4" w14:paraId="5DD63635" w14:textId="77777777" w:rsidTr="199D25A3">
        <w:trPr>
          <w:trHeight w:val="281"/>
        </w:trPr>
        <w:tc>
          <w:tcPr>
            <w:tcW w:w="6658" w:type="dxa"/>
          </w:tcPr>
          <w:p w14:paraId="0793170E" w14:textId="5695B009" w:rsidR="00BB1A96" w:rsidRPr="00B74BD4" w:rsidRDefault="008B2CB3" w:rsidP="008B2CB3">
            <w:pPr>
              <w:spacing w:after="160" w:line="259" w:lineRule="auto"/>
              <w:rPr>
                <w:lang w:val="hr-HR"/>
              </w:rPr>
            </w:pPr>
            <w:r w:rsidRPr="00B74BD4">
              <w:rPr>
                <w:rFonts w:cs="Arial"/>
                <w:kern w:val="0"/>
                <w:lang w:val="hr-HR"/>
              </w:rPr>
              <w:t>Metode znanstvenog rada</w:t>
            </w:r>
          </w:p>
        </w:tc>
        <w:tc>
          <w:tcPr>
            <w:tcW w:w="1559" w:type="dxa"/>
          </w:tcPr>
          <w:p w14:paraId="30E83307" w14:textId="11359DC9" w:rsidR="00BB1A96" w:rsidRPr="00B74BD4" w:rsidRDefault="008B2CB3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0/15/0</w:t>
            </w:r>
          </w:p>
        </w:tc>
        <w:tc>
          <w:tcPr>
            <w:tcW w:w="799" w:type="dxa"/>
          </w:tcPr>
          <w:p w14:paraId="56FA5D32" w14:textId="50F2F053" w:rsidR="00BB1A96" w:rsidRPr="00B74BD4" w:rsidRDefault="008B2CB3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2</w:t>
            </w:r>
          </w:p>
        </w:tc>
      </w:tr>
    </w:tbl>
    <w:p w14:paraId="358F3574" w14:textId="77777777" w:rsidR="00BB1A96" w:rsidRPr="00B74BD4" w:rsidRDefault="00BB1A96" w:rsidP="00BB1A96">
      <w:pPr>
        <w:rPr>
          <w:lang w:val="hr-HR"/>
        </w:rPr>
      </w:pPr>
    </w:p>
    <w:p w14:paraId="26CA531F" w14:textId="1DC0828C" w:rsidR="002042D7" w:rsidRPr="00B74BD4" w:rsidRDefault="489D6DBB" w:rsidP="31663019">
      <w:pPr>
        <w:rPr>
          <w:lang w:val="hr-HR"/>
        </w:rPr>
      </w:pPr>
      <w:r w:rsidRPr="00B74BD4">
        <w:rPr>
          <w:b/>
          <w:bCs/>
          <w:lang w:val="hr-HR"/>
        </w:rPr>
        <w:t>2</w:t>
      </w:r>
      <w:r w:rsidR="2DC6BD02" w:rsidRPr="00B74BD4">
        <w:rPr>
          <w:b/>
          <w:bCs/>
          <w:lang w:val="hr-HR"/>
        </w:rPr>
        <w:t xml:space="preserve">. Slobodna izbornost </w:t>
      </w:r>
      <w:r w:rsidR="37062216" w:rsidRPr="00B74BD4">
        <w:rPr>
          <w:rFonts w:ascii="Aptos" w:eastAsia="Aptos" w:hAnsi="Aptos" w:cs="Aptos"/>
          <w:b/>
          <w:bCs/>
          <w:lang w:val="hr-HR"/>
        </w:rPr>
        <w:t xml:space="preserve">– tijekom studija odabrati najmanje 12 ECTS, od čega najmanje 3 ECTS </w:t>
      </w:r>
      <w:r w:rsidR="37062216" w:rsidRPr="00B74BD4">
        <w:rPr>
          <w:rFonts w:ascii="Aptos" w:eastAsia="Aptos" w:hAnsi="Aptos" w:cs="Aptos"/>
          <w:lang w:val="hr-HR"/>
        </w:rPr>
        <w:t xml:space="preserve"> </w:t>
      </w:r>
      <w:r w:rsidR="2DC6BD02" w:rsidRPr="00B74BD4">
        <w:rPr>
          <w:b/>
          <w:bCs/>
          <w:lang w:val="hr-HR"/>
        </w:rPr>
        <w:t>generičkih vještin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2042D7" w:rsidRPr="00B74BD4" w14:paraId="717042C0" w14:textId="77777777" w:rsidTr="00B36C65">
        <w:trPr>
          <w:trHeight w:val="281"/>
        </w:trPr>
        <w:tc>
          <w:tcPr>
            <w:tcW w:w="6658" w:type="dxa"/>
          </w:tcPr>
          <w:p w14:paraId="3AE391A5" w14:textId="77777777" w:rsidR="002042D7" w:rsidRPr="00B74BD4" w:rsidRDefault="002042D7" w:rsidP="00B36C65">
            <w:pPr>
              <w:spacing w:after="160" w:line="259" w:lineRule="auto"/>
              <w:rPr>
                <w:lang w:val="hr-HR"/>
              </w:rPr>
            </w:pPr>
            <w:r w:rsidRPr="00B74BD4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4757486C" w14:textId="77777777" w:rsidR="002042D7" w:rsidRPr="00B74BD4" w:rsidRDefault="002042D7" w:rsidP="00B36C65">
            <w:pPr>
              <w:rPr>
                <w:lang w:val="hr-HR"/>
              </w:rPr>
            </w:pPr>
          </w:p>
        </w:tc>
        <w:tc>
          <w:tcPr>
            <w:tcW w:w="799" w:type="dxa"/>
          </w:tcPr>
          <w:p w14:paraId="7A823D22" w14:textId="77777777" w:rsidR="002042D7" w:rsidRPr="00B74BD4" w:rsidRDefault="002042D7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3</w:t>
            </w:r>
          </w:p>
        </w:tc>
      </w:tr>
    </w:tbl>
    <w:p w14:paraId="7ABDB443" w14:textId="77777777" w:rsidR="002042D7" w:rsidRPr="00B74BD4" w:rsidRDefault="002042D7" w:rsidP="002042D7">
      <w:pPr>
        <w:rPr>
          <w:lang w:val="hr-HR"/>
        </w:rPr>
      </w:pPr>
    </w:p>
    <w:p w14:paraId="37AC8013" w14:textId="77777777" w:rsidR="00A50A3C" w:rsidRPr="00B74BD4" w:rsidRDefault="00A50A3C" w:rsidP="002042D7">
      <w:pPr>
        <w:rPr>
          <w:lang w:val="hr-HR"/>
        </w:rPr>
      </w:pPr>
    </w:p>
    <w:p w14:paraId="6FC194EF" w14:textId="50E68676" w:rsidR="0012694B" w:rsidRPr="00B74BD4" w:rsidRDefault="0012694B">
      <w:pPr>
        <w:rPr>
          <w:b/>
          <w:bCs/>
          <w:u w:val="single"/>
          <w:lang w:val="hr-HR"/>
        </w:rPr>
      </w:pPr>
      <w:r w:rsidRPr="00B74BD4">
        <w:rPr>
          <w:b/>
          <w:bCs/>
          <w:u w:val="single"/>
          <w:lang w:val="hr-HR"/>
        </w:rPr>
        <w:t>4. SEMESTAR</w:t>
      </w:r>
    </w:p>
    <w:p w14:paraId="1A32C3C6" w14:textId="77777777" w:rsidR="00A418D0" w:rsidRPr="00B74BD4" w:rsidRDefault="00A418D0" w:rsidP="00A418D0">
      <w:pPr>
        <w:rPr>
          <w:b/>
          <w:bCs/>
          <w:lang w:val="hr-HR"/>
        </w:rPr>
      </w:pPr>
      <w:r w:rsidRPr="00B74BD4">
        <w:rPr>
          <w:b/>
          <w:bCs/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A418D0" w:rsidRPr="00B74BD4" w14:paraId="6DBF0798" w14:textId="77777777" w:rsidTr="006F328C">
        <w:tc>
          <w:tcPr>
            <w:tcW w:w="6658" w:type="dxa"/>
          </w:tcPr>
          <w:p w14:paraId="288D3AD4" w14:textId="06A81A01" w:rsidR="00A418D0" w:rsidRPr="00B74BD4" w:rsidRDefault="002042D7" w:rsidP="006F328C">
            <w:pPr>
              <w:rPr>
                <w:lang w:val="hr-HR"/>
              </w:rPr>
            </w:pPr>
            <w:r w:rsidRPr="00B74BD4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Diplomski rad</w:t>
            </w:r>
          </w:p>
        </w:tc>
        <w:tc>
          <w:tcPr>
            <w:tcW w:w="1559" w:type="dxa"/>
          </w:tcPr>
          <w:p w14:paraId="4D169DD3" w14:textId="4CB980CC" w:rsidR="00A418D0" w:rsidRPr="00B74BD4" w:rsidRDefault="00A418D0" w:rsidP="006F328C">
            <w:pPr>
              <w:rPr>
                <w:lang w:val="hr-HR"/>
              </w:rPr>
            </w:pPr>
          </w:p>
        </w:tc>
        <w:tc>
          <w:tcPr>
            <w:tcW w:w="799" w:type="dxa"/>
          </w:tcPr>
          <w:p w14:paraId="77B17413" w14:textId="2C6BF5DA" w:rsidR="00A418D0" w:rsidRPr="00B74BD4" w:rsidRDefault="008B2CB3" w:rsidP="006F328C">
            <w:pPr>
              <w:rPr>
                <w:lang w:val="hr-HR"/>
              </w:rPr>
            </w:pPr>
            <w:r w:rsidRPr="00B74BD4">
              <w:rPr>
                <w:lang w:val="hr-HR"/>
              </w:rPr>
              <w:t>8</w:t>
            </w:r>
          </w:p>
        </w:tc>
      </w:tr>
    </w:tbl>
    <w:p w14:paraId="2DA5A185" w14:textId="77777777" w:rsidR="00BB1A96" w:rsidRPr="00B74BD4" w:rsidRDefault="00BB1A96" w:rsidP="00A418D0">
      <w:pPr>
        <w:rPr>
          <w:b/>
          <w:bCs/>
          <w:lang w:val="hr-HR"/>
        </w:rPr>
      </w:pPr>
    </w:p>
    <w:p w14:paraId="77FE3DAB" w14:textId="50588B9C" w:rsidR="489D6DBB" w:rsidRPr="00B74BD4" w:rsidRDefault="489D6DBB" w:rsidP="31663019">
      <w:pPr>
        <w:rPr>
          <w:rFonts w:ascii="Aptos" w:eastAsia="Aptos" w:hAnsi="Aptos" w:cs="Aptos"/>
          <w:lang w:val="hr-HR"/>
        </w:rPr>
      </w:pPr>
      <w:r w:rsidRPr="00B74BD4">
        <w:rPr>
          <w:b/>
          <w:bCs/>
          <w:lang w:val="hr-HR"/>
        </w:rPr>
        <w:t>2.</w:t>
      </w:r>
      <w:r w:rsidR="1B9B2B35" w:rsidRPr="00B74BD4">
        <w:rPr>
          <w:b/>
          <w:bCs/>
          <w:lang w:val="hr-HR"/>
        </w:rPr>
        <w:t xml:space="preserve"> </w:t>
      </w:r>
      <w:r w:rsidR="1B9B2B35" w:rsidRPr="00B74BD4">
        <w:rPr>
          <w:rFonts w:ascii="Aptos" w:eastAsia="Aptos" w:hAnsi="Aptos" w:cs="Aptos"/>
          <w:b/>
          <w:bCs/>
          <w:lang w:val="hr-HR"/>
        </w:rPr>
        <w:t>Izbornost struke – tijekom studija odabrati najmanje 24 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A50A3C" w:rsidRPr="00B74BD4" w14:paraId="246B0F52" w14:textId="77777777" w:rsidTr="00B36C65">
        <w:trPr>
          <w:trHeight w:val="281"/>
        </w:trPr>
        <w:tc>
          <w:tcPr>
            <w:tcW w:w="6658" w:type="dxa"/>
          </w:tcPr>
          <w:p w14:paraId="24244BB0" w14:textId="0433E48C" w:rsidR="00A50A3C" w:rsidRPr="00B74BD4" w:rsidRDefault="00A50A3C" w:rsidP="00B36C65">
            <w:pPr>
              <w:spacing w:after="160" w:line="259" w:lineRule="auto"/>
              <w:rPr>
                <w:lang w:val="hr-HR"/>
              </w:rPr>
            </w:pPr>
            <w:r w:rsidRPr="00B74BD4">
              <w:rPr>
                <w:lang w:val="hr-HR"/>
              </w:rPr>
              <w:t xml:space="preserve">Izborni kolegij </w:t>
            </w:r>
          </w:p>
        </w:tc>
        <w:tc>
          <w:tcPr>
            <w:tcW w:w="1559" w:type="dxa"/>
          </w:tcPr>
          <w:p w14:paraId="1F78593C" w14:textId="77777777" w:rsidR="00A50A3C" w:rsidRPr="00B74BD4" w:rsidRDefault="00A50A3C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670420CC" w14:textId="77777777" w:rsidR="00A50A3C" w:rsidRPr="00B74BD4" w:rsidRDefault="00A50A3C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</w:tbl>
    <w:p w14:paraId="6701CFD2" w14:textId="77777777" w:rsidR="008B2CB3" w:rsidRPr="00B74BD4" w:rsidRDefault="008B2CB3" w:rsidP="008B2CB3">
      <w:pPr>
        <w:rPr>
          <w:lang w:val="hr-HR"/>
        </w:rPr>
      </w:pPr>
    </w:p>
    <w:p w14:paraId="41F4694D" w14:textId="4937F3D1" w:rsidR="008B2CB3" w:rsidRPr="00B74BD4" w:rsidRDefault="2C91F05D" w:rsidP="31663019">
      <w:pPr>
        <w:rPr>
          <w:lang w:val="hr-HR"/>
        </w:rPr>
      </w:pPr>
      <w:r w:rsidRPr="00B74BD4">
        <w:rPr>
          <w:b/>
          <w:bCs/>
          <w:lang w:val="hr-HR"/>
        </w:rPr>
        <w:t>3. Slobodna izbornost</w:t>
      </w:r>
      <w:r w:rsidR="50B0836C" w:rsidRPr="00B74BD4">
        <w:rPr>
          <w:b/>
          <w:bCs/>
          <w:lang w:val="hr-HR"/>
        </w:rPr>
        <w:t xml:space="preserve"> </w:t>
      </w:r>
      <w:r w:rsidR="50B0836C" w:rsidRPr="00B74BD4">
        <w:rPr>
          <w:rFonts w:ascii="Aptos" w:eastAsia="Aptos" w:hAnsi="Aptos" w:cs="Aptos"/>
          <w:b/>
          <w:bCs/>
          <w:lang w:val="hr-HR"/>
        </w:rPr>
        <w:t xml:space="preserve">– tijekom studija odabrati najmanje 12 ECTS, od čega najmanje 3 ECTS </w:t>
      </w:r>
      <w:r w:rsidR="2DC6BD02" w:rsidRPr="00B74BD4">
        <w:rPr>
          <w:b/>
          <w:bCs/>
          <w:lang w:val="hr-HR"/>
        </w:rPr>
        <w:t>generičkih vještin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8B2CB3" w:rsidRPr="00B74BD4" w14:paraId="5CB47226" w14:textId="77777777" w:rsidTr="00B36C65">
        <w:trPr>
          <w:trHeight w:val="281"/>
        </w:trPr>
        <w:tc>
          <w:tcPr>
            <w:tcW w:w="6658" w:type="dxa"/>
          </w:tcPr>
          <w:p w14:paraId="58787AF3" w14:textId="77777777" w:rsidR="008B2CB3" w:rsidRPr="00B74BD4" w:rsidRDefault="008B2CB3" w:rsidP="00B36C65">
            <w:pPr>
              <w:spacing w:after="160" w:line="259" w:lineRule="auto"/>
              <w:rPr>
                <w:lang w:val="hr-HR"/>
              </w:rPr>
            </w:pPr>
            <w:r w:rsidRPr="00B74BD4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21119D29" w14:textId="77777777" w:rsidR="008B2CB3" w:rsidRPr="00B74BD4" w:rsidRDefault="008B2CB3" w:rsidP="00B36C65">
            <w:pPr>
              <w:rPr>
                <w:lang w:val="hr-HR"/>
              </w:rPr>
            </w:pPr>
          </w:p>
        </w:tc>
        <w:tc>
          <w:tcPr>
            <w:tcW w:w="799" w:type="dxa"/>
          </w:tcPr>
          <w:p w14:paraId="3BC7026A" w14:textId="44E503E0" w:rsidR="008B2CB3" w:rsidRPr="00B74BD4" w:rsidRDefault="008B2CB3" w:rsidP="00B36C65">
            <w:pPr>
              <w:rPr>
                <w:lang w:val="hr-HR"/>
              </w:rPr>
            </w:pPr>
            <w:r w:rsidRPr="00B74BD4">
              <w:rPr>
                <w:lang w:val="hr-HR"/>
              </w:rPr>
              <w:t>3</w:t>
            </w:r>
          </w:p>
        </w:tc>
      </w:tr>
    </w:tbl>
    <w:p w14:paraId="39226BCB" w14:textId="0AB7A2FD" w:rsidR="008B2CB3" w:rsidRPr="00B74BD4" w:rsidRDefault="008B2CB3" w:rsidP="008B2CB3">
      <w:pPr>
        <w:rPr>
          <w:lang w:val="hr-HR"/>
        </w:rPr>
      </w:pPr>
    </w:p>
    <w:p w14:paraId="2F68DA7C" w14:textId="77777777" w:rsidR="008B2CB3" w:rsidRPr="00B74BD4" w:rsidRDefault="008B2CB3" w:rsidP="00A418D0">
      <w:pPr>
        <w:rPr>
          <w:b/>
          <w:bCs/>
          <w:lang w:val="hr-HR"/>
        </w:rPr>
      </w:pPr>
    </w:p>
    <w:p w14:paraId="3FB03CBE" w14:textId="294FFB68" w:rsidR="00B74BD4" w:rsidRPr="00B74BD4" w:rsidRDefault="00B74BD4" w:rsidP="00A418D0">
      <w:pPr>
        <w:rPr>
          <w:b/>
          <w:bCs/>
          <w:lang w:val="hr-HR"/>
        </w:rPr>
      </w:pPr>
      <w:r w:rsidRPr="00B74BD4">
        <w:rPr>
          <w:b/>
          <w:bCs/>
          <w:lang w:val="hr-HR"/>
        </w:rPr>
        <w:t>Popis izbornih kolegija (tijekom studija izabrati najmanje 20 ECTS bodova):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6658"/>
        <w:gridCol w:w="1540"/>
        <w:gridCol w:w="728"/>
      </w:tblGrid>
      <w:tr w:rsidR="00B74BD4" w:rsidRPr="00B74BD4" w14:paraId="16DD64A3" w14:textId="77777777" w:rsidTr="00B74BD4">
        <w:trPr>
          <w:trHeight w:val="281"/>
        </w:trPr>
        <w:tc>
          <w:tcPr>
            <w:tcW w:w="6658" w:type="dxa"/>
          </w:tcPr>
          <w:p w14:paraId="36C508EF" w14:textId="0BA052E8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Kvantitativni</w:t>
            </w:r>
            <w:r w:rsidRPr="00B74BD4">
              <w:rPr>
                <w:spacing w:val="-7"/>
                <w:lang w:val="hr-HR"/>
              </w:rPr>
              <w:t xml:space="preserve"> </w:t>
            </w:r>
            <w:r w:rsidRPr="00B74BD4">
              <w:rPr>
                <w:lang w:val="hr-HR"/>
              </w:rPr>
              <w:t>podaci</w:t>
            </w:r>
            <w:r w:rsidRPr="00B74BD4">
              <w:rPr>
                <w:spacing w:val="-7"/>
                <w:lang w:val="hr-HR"/>
              </w:rPr>
              <w:t xml:space="preserve"> </w:t>
            </w:r>
            <w:r w:rsidRPr="00B74BD4">
              <w:rPr>
                <w:spacing w:val="-1"/>
                <w:lang w:val="hr-HR"/>
              </w:rPr>
              <w:t>za</w:t>
            </w:r>
            <w:r w:rsidRPr="00B74BD4">
              <w:rPr>
                <w:spacing w:val="-6"/>
                <w:lang w:val="hr-HR"/>
              </w:rPr>
              <w:t xml:space="preserve"> </w:t>
            </w:r>
            <w:r w:rsidRPr="00B74BD4">
              <w:rPr>
                <w:lang w:val="hr-HR"/>
              </w:rPr>
              <w:t>etnologe</w:t>
            </w:r>
            <w:r w:rsidRPr="00B74BD4">
              <w:rPr>
                <w:spacing w:val="-7"/>
                <w:lang w:val="hr-HR"/>
              </w:rPr>
              <w:t xml:space="preserve"> </w:t>
            </w:r>
            <w:r w:rsidRPr="00B74BD4">
              <w:rPr>
                <w:lang w:val="hr-HR"/>
              </w:rPr>
              <w:t>i</w:t>
            </w:r>
            <w:r w:rsidRPr="00B74BD4">
              <w:rPr>
                <w:spacing w:val="24"/>
                <w:w w:val="99"/>
                <w:lang w:val="hr-HR"/>
              </w:rPr>
              <w:t xml:space="preserve"> </w:t>
            </w:r>
            <w:r w:rsidRPr="00B74BD4">
              <w:rPr>
                <w:lang w:val="hr-HR"/>
              </w:rPr>
              <w:t>kulturne</w:t>
            </w:r>
            <w:r w:rsidRPr="00B74BD4">
              <w:rPr>
                <w:spacing w:val="-19"/>
                <w:lang w:val="hr-HR"/>
              </w:rPr>
              <w:t xml:space="preserve"> </w:t>
            </w:r>
            <w:r w:rsidRPr="00B74BD4">
              <w:rPr>
                <w:lang w:val="hr-HR"/>
              </w:rPr>
              <w:t>antropologe</w:t>
            </w:r>
          </w:p>
        </w:tc>
        <w:tc>
          <w:tcPr>
            <w:tcW w:w="1540" w:type="dxa"/>
          </w:tcPr>
          <w:p w14:paraId="3A8FD23F" w14:textId="591EA604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28" w:type="dxa"/>
          </w:tcPr>
          <w:p w14:paraId="3A818BCF" w14:textId="60CAF601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  <w:tr w:rsidR="00B74BD4" w:rsidRPr="00B74BD4" w14:paraId="61AD27ED" w14:textId="77777777" w:rsidTr="00B74BD4">
        <w:trPr>
          <w:trHeight w:val="281"/>
        </w:trPr>
        <w:tc>
          <w:tcPr>
            <w:tcW w:w="6658" w:type="dxa"/>
          </w:tcPr>
          <w:p w14:paraId="2471D805" w14:textId="20994AC0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spacing w:val="-1"/>
                <w:lang w:val="hr-HR"/>
              </w:rPr>
              <w:t>Kućna</w:t>
            </w:r>
            <w:r w:rsidRPr="00B74BD4">
              <w:rPr>
                <w:spacing w:val="-8"/>
                <w:lang w:val="hr-HR"/>
              </w:rPr>
              <w:t xml:space="preserve"> </w:t>
            </w:r>
            <w:r w:rsidRPr="00B74BD4">
              <w:rPr>
                <w:lang w:val="hr-HR"/>
              </w:rPr>
              <w:t>industrija</w:t>
            </w:r>
            <w:r w:rsidRPr="00B74BD4">
              <w:rPr>
                <w:spacing w:val="-7"/>
                <w:lang w:val="hr-HR"/>
              </w:rPr>
              <w:t xml:space="preserve"> </w:t>
            </w:r>
            <w:r w:rsidRPr="00B74BD4">
              <w:rPr>
                <w:lang w:val="hr-HR"/>
              </w:rPr>
              <w:t>u</w:t>
            </w:r>
            <w:r w:rsidRPr="00B74BD4">
              <w:rPr>
                <w:spacing w:val="-7"/>
                <w:lang w:val="hr-HR"/>
              </w:rPr>
              <w:t xml:space="preserve"> </w:t>
            </w:r>
            <w:r w:rsidRPr="00B74BD4">
              <w:rPr>
                <w:lang w:val="hr-HR"/>
              </w:rPr>
              <w:t>Hrvatskoj</w:t>
            </w:r>
          </w:p>
        </w:tc>
        <w:tc>
          <w:tcPr>
            <w:tcW w:w="1540" w:type="dxa"/>
          </w:tcPr>
          <w:p w14:paraId="11F7FF5E" w14:textId="05F8668C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28" w:type="dxa"/>
          </w:tcPr>
          <w:p w14:paraId="720C6C8C" w14:textId="2582B4D8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  <w:tr w:rsidR="00B74BD4" w:rsidRPr="00B74BD4" w14:paraId="29D9EF68" w14:textId="77777777" w:rsidTr="00B74BD4">
        <w:trPr>
          <w:trHeight w:val="281"/>
        </w:trPr>
        <w:tc>
          <w:tcPr>
            <w:tcW w:w="6658" w:type="dxa"/>
          </w:tcPr>
          <w:p w14:paraId="40B0A4DE" w14:textId="33D571A1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Politička</w:t>
            </w:r>
            <w:r w:rsidRPr="00B74BD4">
              <w:rPr>
                <w:spacing w:val="-20"/>
                <w:lang w:val="hr-HR"/>
              </w:rPr>
              <w:t xml:space="preserve"> </w:t>
            </w:r>
            <w:r w:rsidRPr="00B74BD4">
              <w:rPr>
                <w:lang w:val="hr-HR"/>
              </w:rPr>
              <w:t>antropologija</w:t>
            </w:r>
          </w:p>
        </w:tc>
        <w:tc>
          <w:tcPr>
            <w:tcW w:w="1540" w:type="dxa"/>
          </w:tcPr>
          <w:p w14:paraId="61F7BB15" w14:textId="22608DD9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28" w:type="dxa"/>
          </w:tcPr>
          <w:p w14:paraId="77D10C83" w14:textId="6D2E8D54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  <w:tr w:rsidR="00B74BD4" w:rsidRPr="00B74BD4" w14:paraId="25F6B321" w14:textId="77777777" w:rsidTr="00B74BD4">
        <w:trPr>
          <w:trHeight w:val="281"/>
        </w:trPr>
        <w:tc>
          <w:tcPr>
            <w:tcW w:w="6658" w:type="dxa"/>
          </w:tcPr>
          <w:p w14:paraId="600B5A42" w14:textId="1E750B13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Antropologija</w:t>
            </w:r>
            <w:r w:rsidRPr="00B74BD4">
              <w:rPr>
                <w:spacing w:val="-17"/>
                <w:lang w:val="hr-HR"/>
              </w:rPr>
              <w:t xml:space="preserve"> </w:t>
            </w:r>
            <w:r w:rsidRPr="00B74BD4">
              <w:rPr>
                <w:lang w:val="hr-HR"/>
              </w:rPr>
              <w:t>rada</w:t>
            </w:r>
          </w:p>
        </w:tc>
        <w:tc>
          <w:tcPr>
            <w:tcW w:w="1540" w:type="dxa"/>
          </w:tcPr>
          <w:p w14:paraId="7775A744" w14:textId="2DF0C501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28" w:type="dxa"/>
          </w:tcPr>
          <w:p w14:paraId="779EE651" w14:textId="08C28A03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  <w:tr w:rsidR="00B74BD4" w:rsidRPr="00B74BD4" w14:paraId="09CBB162" w14:textId="77777777" w:rsidTr="00B74BD4">
        <w:trPr>
          <w:trHeight w:val="281"/>
        </w:trPr>
        <w:tc>
          <w:tcPr>
            <w:tcW w:w="6658" w:type="dxa"/>
          </w:tcPr>
          <w:p w14:paraId="440928E4" w14:textId="0B36ACBA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Igre</w:t>
            </w:r>
            <w:r w:rsidRPr="00B74BD4">
              <w:rPr>
                <w:spacing w:val="-8"/>
                <w:lang w:val="hr-HR"/>
              </w:rPr>
              <w:t xml:space="preserve"> </w:t>
            </w:r>
            <w:r w:rsidRPr="00B74BD4">
              <w:rPr>
                <w:lang w:val="hr-HR"/>
              </w:rPr>
              <w:t>u</w:t>
            </w:r>
            <w:r w:rsidRPr="00B74BD4">
              <w:rPr>
                <w:spacing w:val="-8"/>
                <w:lang w:val="hr-HR"/>
              </w:rPr>
              <w:t xml:space="preserve"> </w:t>
            </w:r>
            <w:r w:rsidRPr="00B74BD4">
              <w:rPr>
                <w:lang w:val="hr-HR"/>
              </w:rPr>
              <w:t>suvremenoj</w:t>
            </w:r>
            <w:r w:rsidRPr="00B74BD4">
              <w:rPr>
                <w:spacing w:val="-7"/>
                <w:lang w:val="hr-HR"/>
              </w:rPr>
              <w:t xml:space="preserve"> </w:t>
            </w:r>
            <w:r w:rsidRPr="00B74BD4">
              <w:rPr>
                <w:lang w:val="hr-HR"/>
              </w:rPr>
              <w:t>kulturi</w:t>
            </w:r>
          </w:p>
        </w:tc>
        <w:tc>
          <w:tcPr>
            <w:tcW w:w="1540" w:type="dxa"/>
          </w:tcPr>
          <w:p w14:paraId="783CB48D" w14:textId="2A3555FB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28" w:type="dxa"/>
          </w:tcPr>
          <w:p w14:paraId="4BE776F7" w14:textId="5B303D32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  <w:tr w:rsidR="00B74BD4" w:rsidRPr="00B74BD4" w14:paraId="513A8095" w14:textId="77777777" w:rsidTr="00B74BD4">
        <w:trPr>
          <w:trHeight w:val="281"/>
        </w:trPr>
        <w:tc>
          <w:tcPr>
            <w:tcW w:w="6658" w:type="dxa"/>
          </w:tcPr>
          <w:p w14:paraId="7940E82C" w14:textId="4B8D005C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Religijski</w:t>
            </w:r>
            <w:r w:rsidRPr="00B74BD4">
              <w:rPr>
                <w:spacing w:val="-9"/>
                <w:lang w:val="hr-HR"/>
              </w:rPr>
              <w:t xml:space="preserve"> </w:t>
            </w:r>
            <w:r w:rsidRPr="00B74BD4">
              <w:rPr>
                <w:lang w:val="hr-HR"/>
              </w:rPr>
              <w:t>pokreti</w:t>
            </w:r>
            <w:r w:rsidRPr="00B74BD4">
              <w:rPr>
                <w:spacing w:val="-8"/>
                <w:lang w:val="hr-HR"/>
              </w:rPr>
              <w:t xml:space="preserve"> </w:t>
            </w:r>
            <w:r w:rsidRPr="00B74BD4">
              <w:rPr>
                <w:lang w:val="hr-HR"/>
              </w:rPr>
              <w:t>i</w:t>
            </w:r>
            <w:r w:rsidRPr="00B74BD4">
              <w:rPr>
                <w:spacing w:val="-6"/>
                <w:lang w:val="hr-HR"/>
              </w:rPr>
              <w:t xml:space="preserve"> </w:t>
            </w:r>
            <w:r w:rsidRPr="00B74BD4">
              <w:rPr>
                <w:i/>
                <w:iCs/>
                <w:lang w:val="hr-HR"/>
              </w:rPr>
              <w:t>new</w:t>
            </w:r>
            <w:r w:rsidRPr="00B74BD4">
              <w:rPr>
                <w:i/>
                <w:iCs/>
                <w:spacing w:val="-7"/>
                <w:lang w:val="hr-HR"/>
              </w:rPr>
              <w:t xml:space="preserve"> </w:t>
            </w:r>
            <w:r w:rsidRPr="00B74BD4">
              <w:rPr>
                <w:i/>
                <w:iCs/>
                <w:lang w:val="hr-HR"/>
              </w:rPr>
              <w:t>age</w:t>
            </w:r>
            <w:r w:rsidRPr="00B74BD4">
              <w:rPr>
                <w:i/>
                <w:iCs/>
                <w:spacing w:val="-5"/>
                <w:lang w:val="hr-HR"/>
              </w:rPr>
              <w:t xml:space="preserve"> </w:t>
            </w:r>
            <w:r w:rsidRPr="00B74BD4">
              <w:rPr>
                <w:spacing w:val="-1"/>
                <w:lang w:val="hr-HR"/>
              </w:rPr>
              <w:t>duhovnosti</w:t>
            </w:r>
          </w:p>
        </w:tc>
        <w:tc>
          <w:tcPr>
            <w:tcW w:w="1540" w:type="dxa"/>
          </w:tcPr>
          <w:p w14:paraId="25A047E5" w14:textId="64A89E26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28" w:type="dxa"/>
          </w:tcPr>
          <w:p w14:paraId="10F2E4A6" w14:textId="33C802BA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  <w:tr w:rsidR="00B74BD4" w:rsidRPr="00B74BD4" w14:paraId="0305FE5D" w14:textId="77777777" w:rsidTr="00B74BD4">
        <w:trPr>
          <w:trHeight w:val="281"/>
        </w:trPr>
        <w:tc>
          <w:tcPr>
            <w:tcW w:w="6658" w:type="dxa"/>
          </w:tcPr>
          <w:p w14:paraId="1070A9A7" w14:textId="7B53AA60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Eksperimentalne</w:t>
            </w:r>
            <w:r w:rsidRPr="00B74BD4">
              <w:rPr>
                <w:spacing w:val="-15"/>
                <w:lang w:val="hr-HR"/>
              </w:rPr>
              <w:t xml:space="preserve"> </w:t>
            </w:r>
            <w:r w:rsidRPr="00B74BD4">
              <w:rPr>
                <w:spacing w:val="-1"/>
                <w:lang w:val="hr-HR"/>
              </w:rPr>
              <w:t>vrste</w:t>
            </w:r>
            <w:r w:rsidRPr="00B74BD4">
              <w:rPr>
                <w:spacing w:val="-14"/>
                <w:lang w:val="hr-HR"/>
              </w:rPr>
              <w:t xml:space="preserve"> </w:t>
            </w:r>
            <w:r w:rsidRPr="00B74BD4">
              <w:rPr>
                <w:lang w:val="hr-HR"/>
              </w:rPr>
              <w:t>etnografskog</w:t>
            </w:r>
            <w:r w:rsidRPr="00B74BD4">
              <w:rPr>
                <w:spacing w:val="29"/>
                <w:w w:val="99"/>
                <w:lang w:val="hr-HR"/>
              </w:rPr>
              <w:t xml:space="preserve"> </w:t>
            </w:r>
            <w:r w:rsidRPr="00B74BD4">
              <w:rPr>
                <w:spacing w:val="-1"/>
                <w:lang w:val="hr-HR"/>
              </w:rPr>
              <w:t>pisanja</w:t>
            </w:r>
          </w:p>
        </w:tc>
        <w:tc>
          <w:tcPr>
            <w:tcW w:w="1540" w:type="dxa"/>
          </w:tcPr>
          <w:p w14:paraId="62CD6B31" w14:textId="1B1D7B21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28" w:type="dxa"/>
          </w:tcPr>
          <w:p w14:paraId="7D961DE6" w14:textId="5509677F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  <w:tr w:rsidR="00B74BD4" w:rsidRPr="00B74BD4" w14:paraId="72AB8437" w14:textId="77777777" w:rsidTr="00B74BD4">
        <w:trPr>
          <w:trHeight w:val="281"/>
        </w:trPr>
        <w:tc>
          <w:tcPr>
            <w:tcW w:w="6658" w:type="dxa"/>
          </w:tcPr>
          <w:p w14:paraId="40B8DC4A" w14:textId="53BC26BA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spacing w:val="-1"/>
                <w:lang w:val="hr-HR"/>
              </w:rPr>
              <w:t>Zaštita</w:t>
            </w:r>
            <w:r w:rsidRPr="00B74BD4">
              <w:rPr>
                <w:spacing w:val="-6"/>
                <w:lang w:val="hr-HR"/>
              </w:rPr>
              <w:t xml:space="preserve"> </w:t>
            </w:r>
            <w:r w:rsidRPr="00B74BD4">
              <w:rPr>
                <w:lang w:val="hr-HR"/>
              </w:rPr>
              <w:t>i</w:t>
            </w:r>
            <w:r w:rsidRPr="00B74BD4">
              <w:rPr>
                <w:spacing w:val="-7"/>
                <w:lang w:val="hr-HR"/>
              </w:rPr>
              <w:t xml:space="preserve"> </w:t>
            </w:r>
            <w:r w:rsidRPr="00B74BD4">
              <w:rPr>
                <w:lang w:val="hr-HR"/>
              </w:rPr>
              <w:t>očuvanje</w:t>
            </w:r>
            <w:r w:rsidRPr="00B74BD4">
              <w:rPr>
                <w:spacing w:val="-7"/>
                <w:lang w:val="hr-HR"/>
              </w:rPr>
              <w:t xml:space="preserve"> </w:t>
            </w:r>
            <w:r w:rsidRPr="00B74BD4">
              <w:rPr>
                <w:lang w:val="hr-HR"/>
              </w:rPr>
              <w:t>prostorne</w:t>
            </w:r>
            <w:r w:rsidRPr="00B74BD4">
              <w:rPr>
                <w:spacing w:val="-7"/>
                <w:lang w:val="hr-HR"/>
              </w:rPr>
              <w:t xml:space="preserve"> </w:t>
            </w:r>
            <w:r w:rsidRPr="00B74BD4">
              <w:rPr>
                <w:lang w:val="hr-HR"/>
              </w:rPr>
              <w:t>i</w:t>
            </w:r>
            <w:r w:rsidRPr="00B74BD4">
              <w:rPr>
                <w:spacing w:val="26"/>
                <w:w w:val="99"/>
                <w:lang w:val="hr-HR"/>
              </w:rPr>
              <w:t xml:space="preserve"> </w:t>
            </w:r>
            <w:r w:rsidRPr="00B74BD4">
              <w:rPr>
                <w:lang w:val="hr-HR"/>
              </w:rPr>
              <w:t>graditeljske</w:t>
            </w:r>
            <w:r w:rsidRPr="00B74BD4">
              <w:rPr>
                <w:spacing w:val="-18"/>
                <w:lang w:val="hr-HR"/>
              </w:rPr>
              <w:t xml:space="preserve"> </w:t>
            </w:r>
            <w:r w:rsidRPr="00B74BD4">
              <w:rPr>
                <w:spacing w:val="-1"/>
                <w:lang w:val="hr-HR"/>
              </w:rPr>
              <w:t>baštine</w:t>
            </w:r>
          </w:p>
        </w:tc>
        <w:tc>
          <w:tcPr>
            <w:tcW w:w="1540" w:type="dxa"/>
          </w:tcPr>
          <w:p w14:paraId="109E9768" w14:textId="64D44A0D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28" w:type="dxa"/>
          </w:tcPr>
          <w:p w14:paraId="2F232768" w14:textId="3F29C989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  <w:tr w:rsidR="00B74BD4" w:rsidRPr="00B74BD4" w14:paraId="1A52386D" w14:textId="77777777" w:rsidTr="00B74BD4">
        <w:trPr>
          <w:trHeight w:val="281"/>
        </w:trPr>
        <w:tc>
          <w:tcPr>
            <w:tcW w:w="6658" w:type="dxa"/>
          </w:tcPr>
          <w:p w14:paraId="7161877D" w14:textId="74267F2A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Antropologija</w:t>
            </w:r>
            <w:r w:rsidRPr="00B74BD4">
              <w:rPr>
                <w:spacing w:val="-16"/>
                <w:lang w:val="hr-HR"/>
              </w:rPr>
              <w:t xml:space="preserve"> </w:t>
            </w:r>
            <w:r w:rsidRPr="00B74BD4">
              <w:rPr>
                <w:lang w:val="hr-HR"/>
              </w:rPr>
              <w:t>društvenog</w:t>
            </w:r>
            <w:r w:rsidRPr="00B74BD4">
              <w:rPr>
                <w:spacing w:val="-15"/>
                <w:lang w:val="hr-HR"/>
              </w:rPr>
              <w:t xml:space="preserve"> </w:t>
            </w:r>
            <w:r w:rsidRPr="00B74BD4">
              <w:rPr>
                <w:lang w:val="hr-HR"/>
              </w:rPr>
              <w:t>sjećanja</w:t>
            </w:r>
          </w:p>
        </w:tc>
        <w:tc>
          <w:tcPr>
            <w:tcW w:w="1540" w:type="dxa"/>
          </w:tcPr>
          <w:p w14:paraId="76B50961" w14:textId="41256D6D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28" w:type="dxa"/>
          </w:tcPr>
          <w:p w14:paraId="1A35BAF6" w14:textId="53E3D493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  <w:tr w:rsidR="00B74BD4" w:rsidRPr="00B74BD4" w14:paraId="51103AFA" w14:textId="77777777" w:rsidTr="00B74BD4">
        <w:trPr>
          <w:trHeight w:val="281"/>
        </w:trPr>
        <w:tc>
          <w:tcPr>
            <w:tcW w:w="6658" w:type="dxa"/>
          </w:tcPr>
          <w:p w14:paraId="66195B57" w14:textId="03E9670C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Antropologija</w:t>
            </w:r>
            <w:r w:rsidRPr="00B74BD4">
              <w:rPr>
                <w:spacing w:val="-10"/>
                <w:lang w:val="hr-HR"/>
              </w:rPr>
              <w:t xml:space="preserve"> </w:t>
            </w:r>
            <w:r w:rsidRPr="00B74BD4">
              <w:rPr>
                <w:lang w:val="hr-HR"/>
              </w:rPr>
              <w:t>nasilja</w:t>
            </w:r>
            <w:r w:rsidRPr="00B74BD4">
              <w:rPr>
                <w:spacing w:val="-7"/>
                <w:lang w:val="hr-HR"/>
              </w:rPr>
              <w:t xml:space="preserve"> </w:t>
            </w:r>
            <w:r w:rsidRPr="00B74BD4">
              <w:rPr>
                <w:lang w:val="hr-HR"/>
              </w:rPr>
              <w:t>i</w:t>
            </w:r>
            <w:r w:rsidRPr="00B74BD4">
              <w:rPr>
                <w:spacing w:val="-10"/>
                <w:lang w:val="hr-HR"/>
              </w:rPr>
              <w:t xml:space="preserve"> </w:t>
            </w:r>
            <w:r w:rsidRPr="00B74BD4">
              <w:rPr>
                <w:lang w:val="hr-HR"/>
              </w:rPr>
              <w:t>sukoba</w:t>
            </w:r>
          </w:p>
        </w:tc>
        <w:tc>
          <w:tcPr>
            <w:tcW w:w="1540" w:type="dxa"/>
          </w:tcPr>
          <w:p w14:paraId="06D81C08" w14:textId="665EED68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28" w:type="dxa"/>
          </w:tcPr>
          <w:p w14:paraId="2BB81BD3" w14:textId="62C69F19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  <w:tr w:rsidR="00B74BD4" w:rsidRPr="00B74BD4" w14:paraId="095DCD53" w14:textId="77777777" w:rsidTr="00B74BD4">
        <w:trPr>
          <w:trHeight w:val="281"/>
        </w:trPr>
        <w:tc>
          <w:tcPr>
            <w:tcW w:w="6658" w:type="dxa"/>
          </w:tcPr>
          <w:p w14:paraId="16624225" w14:textId="2C22E358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spacing w:val="-1"/>
                <w:lang w:val="hr-HR"/>
              </w:rPr>
              <w:t>Postkolonijalizam</w:t>
            </w:r>
            <w:r w:rsidRPr="00B74BD4">
              <w:rPr>
                <w:spacing w:val="-7"/>
                <w:lang w:val="hr-HR"/>
              </w:rPr>
              <w:t xml:space="preserve"> </w:t>
            </w:r>
            <w:r w:rsidRPr="00B74BD4">
              <w:rPr>
                <w:lang w:val="hr-HR"/>
              </w:rPr>
              <w:t>i</w:t>
            </w:r>
            <w:r w:rsidRPr="00B74BD4">
              <w:rPr>
                <w:spacing w:val="-11"/>
                <w:lang w:val="hr-HR"/>
              </w:rPr>
              <w:t xml:space="preserve"> </w:t>
            </w:r>
            <w:r w:rsidRPr="00B74BD4">
              <w:rPr>
                <w:lang w:val="hr-HR"/>
              </w:rPr>
              <w:t>rod</w:t>
            </w:r>
          </w:p>
        </w:tc>
        <w:tc>
          <w:tcPr>
            <w:tcW w:w="1540" w:type="dxa"/>
          </w:tcPr>
          <w:p w14:paraId="1569DB10" w14:textId="78D266A2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28" w:type="dxa"/>
          </w:tcPr>
          <w:p w14:paraId="1905AA2A" w14:textId="3AB84BEA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  <w:tr w:rsidR="00B74BD4" w:rsidRPr="00B74BD4" w14:paraId="5908D008" w14:textId="77777777" w:rsidTr="00B74BD4">
        <w:trPr>
          <w:trHeight w:val="281"/>
        </w:trPr>
        <w:tc>
          <w:tcPr>
            <w:tcW w:w="6658" w:type="dxa"/>
          </w:tcPr>
          <w:p w14:paraId="09A6627B" w14:textId="4221A8BC" w:rsidR="00B74BD4" w:rsidRPr="00B74BD4" w:rsidRDefault="00B74BD4" w:rsidP="00B74BD4">
            <w:pPr>
              <w:rPr>
                <w:spacing w:val="-1"/>
                <w:lang w:val="hr-HR"/>
              </w:rPr>
            </w:pPr>
            <w:r w:rsidRPr="00B74BD4">
              <w:rPr>
                <w:lang w:val="hr-HR"/>
              </w:rPr>
              <w:t>Primijenjena</w:t>
            </w:r>
            <w:r w:rsidRPr="00B74BD4">
              <w:rPr>
                <w:spacing w:val="-22"/>
                <w:lang w:val="hr-HR"/>
              </w:rPr>
              <w:t xml:space="preserve"> </w:t>
            </w:r>
            <w:r w:rsidRPr="00B74BD4">
              <w:rPr>
                <w:lang w:val="hr-HR"/>
              </w:rPr>
              <w:t>etnografija</w:t>
            </w:r>
          </w:p>
        </w:tc>
        <w:tc>
          <w:tcPr>
            <w:tcW w:w="1540" w:type="dxa"/>
          </w:tcPr>
          <w:p w14:paraId="1E2BAE65" w14:textId="4B451B9C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28" w:type="dxa"/>
          </w:tcPr>
          <w:p w14:paraId="0CCE1503" w14:textId="35411414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  <w:tr w:rsidR="00B74BD4" w:rsidRPr="00B74BD4" w14:paraId="296E1D80" w14:textId="77777777" w:rsidTr="00B74BD4">
        <w:trPr>
          <w:trHeight w:val="281"/>
        </w:trPr>
        <w:tc>
          <w:tcPr>
            <w:tcW w:w="6658" w:type="dxa"/>
          </w:tcPr>
          <w:p w14:paraId="0E5226DD" w14:textId="006E9158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Nematerijalna</w:t>
            </w:r>
            <w:r w:rsidRPr="00B74BD4">
              <w:rPr>
                <w:spacing w:val="-14"/>
                <w:lang w:val="hr-HR"/>
              </w:rPr>
              <w:t xml:space="preserve"> </w:t>
            </w:r>
            <w:r w:rsidRPr="00B74BD4">
              <w:rPr>
                <w:lang w:val="hr-HR"/>
              </w:rPr>
              <w:t>kulturna</w:t>
            </w:r>
            <w:r w:rsidRPr="00B74BD4">
              <w:rPr>
                <w:spacing w:val="-14"/>
                <w:lang w:val="hr-HR"/>
              </w:rPr>
              <w:t xml:space="preserve"> </w:t>
            </w:r>
            <w:r w:rsidRPr="00B74BD4">
              <w:rPr>
                <w:spacing w:val="-1"/>
                <w:lang w:val="hr-HR"/>
              </w:rPr>
              <w:t>baština</w:t>
            </w:r>
          </w:p>
        </w:tc>
        <w:tc>
          <w:tcPr>
            <w:tcW w:w="1540" w:type="dxa"/>
          </w:tcPr>
          <w:p w14:paraId="065D0DC6" w14:textId="1CAC0607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28" w:type="dxa"/>
          </w:tcPr>
          <w:p w14:paraId="3AE62033" w14:textId="0E700E51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  <w:tr w:rsidR="00B74BD4" w:rsidRPr="00B74BD4" w14:paraId="0F67579E" w14:textId="77777777" w:rsidTr="00B74BD4">
        <w:trPr>
          <w:trHeight w:val="281"/>
        </w:trPr>
        <w:tc>
          <w:tcPr>
            <w:tcW w:w="6658" w:type="dxa"/>
          </w:tcPr>
          <w:p w14:paraId="75D054B2" w14:textId="0A990B3D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Manjinske</w:t>
            </w:r>
            <w:r w:rsidRPr="00B74BD4">
              <w:rPr>
                <w:spacing w:val="-11"/>
                <w:lang w:val="hr-HR"/>
              </w:rPr>
              <w:t xml:space="preserve"> </w:t>
            </w:r>
            <w:r w:rsidRPr="00B74BD4">
              <w:rPr>
                <w:lang w:val="hr-HR"/>
              </w:rPr>
              <w:t>i</w:t>
            </w:r>
            <w:r w:rsidRPr="00B74BD4">
              <w:rPr>
                <w:spacing w:val="-11"/>
                <w:lang w:val="hr-HR"/>
              </w:rPr>
              <w:t xml:space="preserve"> </w:t>
            </w:r>
            <w:r w:rsidRPr="00B74BD4">
              <w:rPr>
                <w:lang w:val="hr-HR"/>
              </w:rPr>
              <w:t>imigrantske</w:t>
            </w:r>
            <w:r w:rsidRPr="00B74BD4">
              <w:rPr>
                <w:spacing w:val="-11"/>
                <w:lang w:val="hr-HR"/>
              </w:rPr>
              <w:t xml:space="preserve"> </w:t>
            </w:r>
            <w:r w:rsidRPr="00B74BD4">
              <w:rPr>
                <w:spacing w:val="-1"/>
                <w:lang w:val="hr-HR"/>
              </w:rPr>
              <w:t>zajednice</w:t>
            </w:r>
          </w:p>
        </w:tc>
        <w:tc>
          <w:tcPr>
            <w:tcW w:w="1540" w:type="dxa"/>
          </w:tcPr>
          <w:p w14:paraId="5778FD9A" w14:textId="7BE1EFBF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15/15/0</w:t>
            </w:r>
          </w:p>
        </w:tc>
        <w:tc>
          <w:tcPr>
            <w:tcW w:w="728" w:type="dxa"/>
          </w:tcPr>
          <w:p w14:paraId="57A5D19D" w14:textId="25B766AD" w:rsidR="00B74BD4" w:rsidRPr="00B74BD4" w:rsidRDefault="00B74BD4" w:rsidP="00B74BD4">
            <w:pPr>
              <w:rPr>
                <w:lang w:val="hr-HR"/>
              </w:rPr>
            </w:pPr>
            <w:r w:rsidRPr="00B74BD4">
              <w:rPr>
                <w:lang w:val="hr-HR"/>
              </w:rPr>
              <w:t>4</w:t>
            </w:r>
          </w:p>
        </w:tc>
      </w:tr>
    </w:tbl>
    <w:p w14:paraId="466A6BED" w14:textId="77777777" w:rsidR="00B74BD4" w:rsidRPr="00B74BD4" w:rsidRDefault="00B74BD4" w:rsidP="00B74BD4">
      <w:pPr>
        <w:rPr>
          <w:b/>
          <w:bCs/>
          <w:lang w:val="hr-HR"/>
        </w:rPr>
      </w:pPr>
    </w:p>
    <w:p w14:paraId="7BBB2B1A" w14:textId="77777777" w:rsidR="00B74BD4" w:rsidRPr="00B74BD4" w:rsidRDefault="00B74BD4" w:rsidP="00B74BD4">
      <w:pPr>
        <w:rPr>
          <w:b/>
          <w:bCs/>
          <w:lang w:val="hr-HR"/>
        </w:rPr>
      </w:pPr>
    </w:p>
    <w:p w14:paraId="567173A3" w14:textId="77777777" w:rsidR="00B74BD4" w:rsidRPr="00B74BD4" w:rsidRDefault="00B74BD4" w:rsidP="00B74BD4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0"/>
          <w:szCs w:val="20"/>
          <w:lang w:val="hr-HR"/>
        </w:rPr>
      </w:pPr>
    </w:p>
    <w:p w14:paraId="5B5CD326" w14:textId="77777777" w:rsidR="00B74BD4" w:rsidRPr="00B74BD4" w:rsidRDefault="00B74BD4" w:rsidP="00A418D0">
      <w:pPr>
        <w:rPr>
          <w:b/>
          <w:bCs/>
          <w:lang w:val="hr-HR"/>
        </w:rPr>
      </w:pPr>
    </w:p>
    <w:sectPr w:rsidR="00B74BD4" w:rsidRPr="00B74B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Klee One"/>
    <w:panose1 w:val="00000000000000000000"/>
    <w:charset w:val="00"/>
    <w:family w:val="roman"/>
    <w:notTrueType/>
    <w:pitch w:val="default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NTEyNTO0MDEwNjNQ0lEKTi0uzszPAykwrQUAhGlk8iwAAAA="/>
  </w:docVars>
  <w:rsids>
    <w:rsidRoot w:val="009A6600"/>
    <w:rsid w:val="000D5D0A"/>
    <w:rsid w:val="0012694B"/>
    <w:rsid w:val="00136B63"/>
    <w:rsid w:val="002042D7"/>
    <w:rsid w:val="003531DE"/>
    <w:rsid w:val="0044647B"/>
    <w:rsid w:val="004724FB"/>
    <w:rsid w:val="004B6E30"/>
    <w:rsid w:val="00545CD9"/>
    <w:rsid w:val="005902EB"/>
    <w:rsid w:val="007A03CB"/>
    <w:rsid w:val="008B2CB3"/>
    <w:rsid w:val="008F2365"/>
    <w:rsid w:val="009A6600"/>
    <w:rsid w:val="00A418D0"/>
    <w:rsid w:val="00A50A3C"/>
    <w:rsid w:val="00B74BD4"/>
    <w:rsid w:val="00BA7F88"/>
    <w:rsid w:val="00BB1A96"/>
    <w:rsid w:val="00C751A4"/>
    <w:rsid w:val="00D41FAC"/>
    <w:rsid w:val="00FC2F0D"/>
    <w:rsid w:val="00FE26D6"/>
    <w:rsid w:val="0B27AD2D"/>
    <w:rsid w:val="1560393F"/>
    <w:rsid w:val="1661D595"/>
    <w:rsid w:val="199D25A3"/>
    <w:rsid w:val="1A534A18"/>
    <w:rsid w:val="1B9B2B35"/>
    <w:rsid w:val="26BE0ADD"/>
    <w:rsid w:val="28A6F27A"/>
    <w:rsid w:val="2C91F05D"/>
    <w:rsid w:val="2DC6BD02"/>
    <w:rsid w:val="3026F1B2"/>
    <w:rsid w:val="31663019"/>
    <w:rsid w:val="37062216"/>
    <w:rsid w:val="39103807"/>
    <w:rsid w:val="489D6DBB"/>
    <w:rsid w:val="50B0836C"/>
    <w:rsid w:val="56908537"/>
    <w:rsid w:val="67DCD557"/>
    <w:rsid w:val="6C101D49"/>
    <w:rsid w:val="6DA5CBF1"/>
    <w:rsid w:val="78C72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BC069"/>
  <w15:chartTrackingRefBased/>
  <w15:docId w15:val="{E729371B-0478-4956-A1BE-100FA6AA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66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A66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A660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66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660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66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66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66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66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660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660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660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660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660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660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660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660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660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A66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66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66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A66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A66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660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A660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A660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660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660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A660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1269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74BD4"/>
    <w:pPr>
      <w:autoSpaceDE w:val="0"/>
      <w:autoSpaceDN w:val="0"/>
      <w:adjustRightInd w:val="0"/>
      <w:spacing w:after="0" w:line="240" w:lineRule="auto"/>
      <w:ind w:left="160"/>
    </w:pPr>
    <w:rPr>
      <w:rFonts w:ascii="Arial" w:hAnsi="Arial" w:cs="Arial"/>
      <w:kern w:val="0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B74BD4"/>
    <w:rPr>
      <w:rFonts w:ascii="Arial" w:hAnsi="Arial" w:cs="Arial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14</Words>
  <Characters>1792</Characters>
  <Application>Microsoft Office Word</Application>
  <DocSecurity>0</DocSecurity>
  <Lines>14</Lines>
  <Paragraphs>4</Paragraphs>
  <ScaleCrop>false</ScaleCrop>
  <Company/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voje Čargonja</dc:creator>
  <cp:keywords/>
  <dc:description/>
  <cp:lastModifiedBy>Hrvoje Čargonja</cp:lastModifiedBy>
  <cp:revision>7</cp:revision>
  <dcterms:created xsi:type="dcterms:W3CDTF">2026-04-10T16:57:00Z</dcterms:created>
  <dcterms:modified xsi:type="dcterms:W3CDTF">2026-04-27T07:16:00Z</dcterms:modified>
</cp:coreProperties>
</file>